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5E42" w:rsidRPr="007B6CBC" w:rsidRDefault="00150523" w:rsidP="00150523">
      <w:pPr>
        <w:tabs>
          <w:tab w:val="left" w:pos="6379"/>
        </w:tabs>
        <w:spacing w:before="120" w:after="0" w:line="240" w:lineRule="auto"/>
        <w:ind w:right="170"/>
        <w:jc w:val="righ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..</w:t>
      </w:r>
      <w:r w:rsidR="0017658B" w:rsidRPr="007B6CBC">
        <w:rPr>
          <w:rFonts w:ascii="Times New Roman" w:hAnsi="Times New Roman" w:cs="Times New Roman"/>
          <w:color w:val="000000" w:themeColor="text1"/>
        </w:rPr>
        <w:t>……………………………………………..</w:t>
      </w:r>
    </w:p>
    <w:p w:rsidR="0017658B" w:rsidRPr="007B6CBC" w:rsidRDefault="0017658B" w:rsidP="0017658B">
      <w:pPr>
        <w:spacing w:after="0" w:line="240" w:lineRule="auto"/>
        <w:ind w:right="1418"/>
        <w:jc w:val="right"/>
        <w:rPr>
          <w:rFonts w:ascii="Times New Roman" w:hAnsi="Times New Roman" w:cs="Times New Roman"/>
          <w:i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i/>
          <w:color w:val="000000" w:themeColor="text1"/>
          <w:sz w:val="16"/>
          <w:szCs w:val="16"/>
        </w:rPr>
        <w:t xml:space="preserve">Miejscowość, data             </w:t>
      </w:r>
    </w:p>
    <w:p w:rsidR="0017658B" w:rsidRDefault="00B2304B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>(Data przyjęcia podania)</w:t>
      </w:r>
    </w:p>
    <w:p w:rsidR="00B2304B" w:rsidRPr="007B6CBC" w:rsidRDefault="00B2304B">
      <w:pPr>
        <w:rPr>
          <w:color w:val="000000" w:themeColor="text1"/>
        </w:rPr>
      </w:pPr>
    </w:p>
    <w:p w:rsidR="00405549" w:rsidRPr="007B6CBC" w:rsidRDefault="00405549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Dyrektor Szkoły Doktorskiej   </w:t>
      </w:r>
    </w:p>
    <w:p w:rsidR="00405549" w:rsidRPr="007B6CBC" w:rsidRDefault="00405549" w:rsidP="00B2304B">
      <w:pPr>
        <w:spacing w:after="0" w:line="276" w:lineRule="auto"/>
        <w:ind w:left="6521" w:hanging="142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Politechniki Koszalińskiej </w:t>
      </w:r>
    </w:p>
    <w:p w:rsidR="0017658B" w:rsidRPr="007B6CBC" w:rsidRDefault="00405549" w:rsidP="00405549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</w:p>
    <w:p w:rsidR="00405549" w:rsidRPr="007B6CBC" w:rsidRDefault="00405549" w:rsidP="00405549">
      <w:pPr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(Pieczęć </w:t>
      </w:r>
      <w:r w:rsidR="0017658B"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>Szkoły Doktorskiej</w:t>
      </w: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) </w:t>
      </w:r>
    </w:p>
    <w:p w:rsidR="00405549" w:rsidRPr="007B6CBC" w:rsidRDefault="00405549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 </w:t>
      </w:r>
    </w:p>
    <w:p w:rsidR="003F2F71" w:rsidRPr="007B6CBC" w:rsidRDefault="00405549" w:rsidP="00014B41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</w:rPr>
        <w:t>Proszę o przyjęcie mnie do Szkoły Doktorskiej Politechniki Koszalińskiej</w:t>
      </w:r>
      <w:r w:rsidR="003F2F71" w:rsidRPr="007B6CBC">
        <w:rPr>
          <w:rFonts w:ascii="Times New Roman" w:hAnsi="Times New Roman" w:cs="Times New Roman"/>
          <w:color w:val="000000" w:themeColor="text1"/>
        </w:rPr>
        <w:t xml:space="preserve"> w dyscyplinie kształcenia:</w:t>
      </w:r>
    </w:p>
    <w:p w:rsidR="00405549" w:rsidRPr="007B6CBC" w:rsidRDefault="003F2F71" w:rsidP="00A617EB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Automatyka, elektronika i elektrotechnika</w:t>
      </w:r>
      <w:r w:rsidRPr="007B6CBC">
        <w:rPr>
          <w:rFonts w:ascii="Times New Roman" w:hAnsi="Times New Roman" w:cs="Times New Roman"/>
          <w:i/>
          <w:color w:val="000000" w:themeColor="text1"/>
        </w:rPr>
        <w:t>*</w:t>
      </w:r>
      <w:r w:rsidRPr="007B6CBC">
        <w:rPr>
          <w:rFonts w:ascii="Times New Roman" w:hAnsi="Times New Roman" w:cs="Times New Roman"/>
          <w:color w:val="000000" w:themeColor="text1"/>
        </w:rPr>
        <w:t xml:space="preserve">, </w:t>
      </w:r>
      <w:r w:rsidRPr="007B6CBC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Inżynieria mechaniczna</w:t>
      </w:r>
      <w:r w:rsidRPr="007B6CBC">
        <w:rPr>
          <w:rFonts w:ascii="Times New Roman" w:hAnsi="Times New Roman" w:cs="Times New Roman"/>
          <w:i/>
          <w:color w:val="000000" w:themeColor="text1"/>
        </w:rPr>
        <w:t>*</w:t>
      </w:r>
      <w:r w:rsidRPr="007B6CBC">
        <w:rPr>
          <w:rFonts w:ascii="Times New Roman" w:hAnsi="Times New Roman" w:cs="Times New Roman"/>
          <w:color w:val="000000" w:themeColor="text1"/>
        </w:rPr>
        <w:t xml:space="preserve">, </w:t>
      </w:r>
      <w:r w:rsidRPr="007B6CBC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Inżynieria lądowa i transport</w:t>
      </w:r>
      <w:r w:rsidRPr="007B6CBC">
        <w:rPr>
          <w:rFonts w:ascii="Times New Roman" w:hAnsi="Times New Roman" w:cs="Times New Roman"/>
          <w:i/>
          <w:color w:val="000000" w:themeColor="text1"/>
        </w:rPr>
        <w:t>*</w:t>
      </w:r>
      <w:r w:rsidRPr="007B6CBC">
        <w:rPr>
          <w:rFonts w:ascii="Times New Roman" w:hAnsi="Times New Roman" w:cs="Times New Roman"/>
          <w:color w:val="000000" w:themeColor="text1"/>
        </w:rPr>
        <w:t>.</w:t>
      </w:r>
    </w:p>
    <w:p w:rsidR="003F2F71" w:rsidRDefault="003F2F71" w:rsidP="003F2F71">
      <w:pPr>
        <w:spacing w:before="60"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F578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 - niepotrzebne skreślić</w:t>
      </w:r>
    </w:p>
    <w:p w:rsidR="005B1A6F" w:rsidRDefault="005B1A6F" w:rsidP="005B1A6F">
      <w:pPr>
        <w:tabs>
          <w:tab w:val="left" w:leader="dot" w:pos="10348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</w:rPr>
      </w:pPr>
    </w:p>
    <w:p w:rsidR="0087539E" w:rsidRPr="00AF3E25" w:rsidRDefault="0087539E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Wybrana tematyka badawcza (wstępny temat):</w:t>
      </w: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674B8A" w:rsidRDefault="00747AB4" w:rsidP="00747AB4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b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Proponowany potencjalny promotor:</w:t>
      </w:r>
      <w:r w:rsidRPr="00674B8A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405549" w:rsidRPr="00923B35" w:rsidRDefault="00405549" w:rsidP="005B1A6F">
      <w:pPr>
        <w:spacing w:before="120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Dane osobowe: </w:t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isko i imię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ata i miejsce urodze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Pesel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C341DD">
      <w:pPr>
        <w:tabs>
          <w:tab w:val="left" w:leader="dot" w:pos="5103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Imię ojc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Imię matk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Obywatelstwo (kraj)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747AB4">
      <w:pPr>
        <w:tabs>
          <w:tab w:val="left" w:leader="dot" w:pos="6804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okument tożsamości: </w:t>
      </w:r>
      <w:r w:rsidR="00747AB4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Nr i ser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stałego zameldowa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do korespondencj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elefon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-mail:</w:t>
      </w:r>
      <w:r w:rsidR="00C341DD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923B35" w:rsidRDefault="00F07F97" w:rsidP="003F2F71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Wykształcenie: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ytuł zawodowy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  <w:r w:rsidR="005B1A6F" w:rsidRPr="007B6CBC">
        <w:rPr>
          <w:rFonts w:ascii="Times New Roman" w:hAnsi="Times New Roman" w:cs="Times New Roman"/>
          <w:color w:val="000000" w:themeColor="text1"/>
          <w:sz w:val="20"/>
        </w:rPr>
        <w:t xml:space="preserve">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a uczelni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dział/ Kierunek/ Specjalność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Pr="007B6CBC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DD2995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ońcowa ocena ze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studiów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II stopni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lub studiów jednolitych magisterskich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(o</w:t>
      </w:r>
      <w:r w:rsidR="0017658B" w:rsidRPr="007B6CBC">
        <w:rPr>
          <w:rFonts w:ascii="Times New Roman" w:hAnsi="Times New Roman" w:cs="Times New Roman"/>
          <w:color w:val="000000" w:themeColor="text1"/>
          <w:sz w:val="20"/>
        </w:rPr>
        <w:t>cena z dyplomu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) 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3F2F71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F07F97" w:rsidRPr="0025232A" w:rsidRDefault="00014B41" w:rsidP="00F07F97">
      <w:pPr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25232A">
        <w:rPr>
          <w:rFonts w:ascii="Times New Roman" w:hAnsi="Times New Roman" w:cs="Times New Roman"/>
          <w:b/>
          <w:color w:val="000000" w:themeColor="text1"/>
          <w:sz w:val="20"/>
        </w:rPr>
        <w:t>Składane dokumenty</w:t>
      </w:r>
      <w:r w:rsidR="00F07F97" w:rsidRPr="0025232A">
        <w:rPr>
          <w:rFonts w:ascii="Times New Roman" w:hAnsi="Times New Roman" w:cs="Times New Roman"/>
          <w:b/>
          <w:color w:val="000000" w:themeColor="text1"/>
          <w:sz w:val="20"/>
        </w:rPr>
        <w:t xml:space="preserve">: </w:t>
      </w:r>
    </w:p>
    <w:p w:rsidR="00D46B65" w:rsidRPr="00F57888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yplom ukończenia studiów magisterskich lub zaświadczenie o zdanym egzaminie magisterskim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D46B65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B6CBC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 xml:space="preserve">życiorys (CV) </w:t>
      </w:r>
      <w:r w:rsidR="00E273F6">
        <w:rPr>
          <w:rFonts w:ascii="Times New Roman" w:hAnsi="Times New Roman" w:cs="Times New Roman"/>
          <w:color w:val="000000" w:themeColor="text1"/>
          <w:sz w:val="20"/>
        </w:rPr>
        <w:t>oraz</w:t>
      </w:r>
      <w:r w:rsidRPr="00F57888">
        <w:rPr>
          <w:rFonts w:ascii="Times New Roman" w:hAnsi="Times New Roman" w:cs="Times New Roman"/>
          <w:color w:val="000000" w:themeColor="text1"/>
          <w:sz w:val="20"/>
        </w:rPr>
        <w:t xml:space="preserve"> list motywacyjny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014B41" w:rsidRPr="007B6CBC">
        <w:rPr>
          <w:rFonts w:ascii="Times New Roman" w:hAnsi="Times New Roman" w:cs="Times New Roman"/>
          <w:color w:val="000000" w:themeColor="text1"/>
          <w:sz w:val="20"/>
        </w:rPr>
        <w:t>onspekt projektu badawczego (o objętości 4-8 stron formatu A4)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eklaracja </w:t>
      </w:r>
      <w:r w:rsidR="0071141E">
        <w:rPr>
          <w:rFonts w:ascii="Times New Roman" w:hAnsi="Times New Roman" w:cs="Times New Roman"/>
          <w:color w:val="000000" w:themeColor="text1"/>
          <w:sz w:val="20"/>
        </w:rPr>
        <w:t xml:space="preserve">potencjalnego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promotora o podjęciu się opieki naukowej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5B1A6F" w:rsidRPr="005B1A6F" w:rsidRDefault="00014B41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7539E">
        <w:rPr>
          <w:rFonts w:ascii="Times New Roman" w:hAnsi="Times New Roman" w:cs="Times New Roman"/>
          <w:color w:val="000000" w:themeColor="text1"/>
          <w:sz w:val="20"/>
        </w:rPr>
        <w:lastRenderedPageBreak/>
        <w:t>2 fotografie</w:t>
      </w:r>
      <w:r w:rsidR="002C1133" w:rsidRPr="0087539E">
        <w:rPr>
          <w:rFonts w:ascii="Times New Roman" w:hAnsi="Times New Roman" w:cs="Times New Roman"/>
          <w:color w:val="000000" w:themeColor="text1"/>
          <w:sz w:val="20"/>
        </w:rPr>
        <w:t xml:space="preserve"> (</w:t>
      </w:r>
      <w:r w:rsidR="002C1133" w:rsidRPr="0087539E">
        <w:rPr>
          <w:rFonts w:ascii="Times New Roman" w:hAnsi="Times New Roman" w:cs="Times New Roman"/>
          <w:color w:val="000000" w:themeColor="text1"/>
          <w:sz w:val="18"/>
          <w:szCs w:val="18"/>
        </w:rPr>
        <w:t>zgodnie z wymaganiami stosowanymi przy wydawaniu dowodów osobistych</w:t>
      </w:r>
      <w:r w:rsidR="002C1133" w:rsidRPr="0087539E">
        <w:rPr>
          <w:rFonts w:ascii="Times New Roman" w:hAnsi="Times New Roman" w:cs="Times New Roman"/>
          <w:color w:val="000000" w:themeColor="text1"/>
          <w:sz w:val="20"/>
        </w:rPr>
        <w:t>)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 o wymiarach 37×52 mm</w:t>
      </w:r>
      <w:r w:rsidR="00D46B65" w:rsidRPr="0087539E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87539E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C1133" w:rsidRPr="0087539E" w:rsidRDefault="00014B41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oświadczenie dotyczące </w:t>
      </w:r>
      <w:r w:rsidR="00BD49C3" w:rsidRPr="0087539E">
        <w:rPr>
          <w:rFonts w:ascii="Times New Roman" w:hAnsi="Times New Roman" w:cs="Times New Roman"/>
          <w:color w:val="000000" w:themeColor="text1"/>
          <w:sz w:val="20"/>
        </w:rPr>
        <w:t>zatrudnienia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 na stanowisku nauczyciela akademickieg</w:t>
      </w:r>
      <w:r w:rsidR="00D46B65" w:rsidRPr="0087539E">
        <w:rPr>
          <w:rFonts w:ascii="Times New Roman" w:hAnsi="Times New Roman" w:cs="Times New Roman"/>
          <w:color w:val="000000" w:themeColor="text1"/>
          <w:sz w:val="20"/>
        </w:rPr>
        <w:t>o</w:t>
      </w:r>
      <w:r w:rsidR="00BD49C3" w:rsidRPr="0087539E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>lub pracownika naukowego</w:t>
      </w:r>
      <w:r w:rsidR="002C1133" w:rsidRPr="0087539E">
        <w:rPr>
          <w:rFonts w:ascii="Times New Roman" w:hAnsi="Times New Roman" w:cs="Times New Roman"/>
          <w:color w:val="000000" w:themeColor="text1"/>
          <w:sz w:val="20"/>
        </w:rPr>
        <w:tab/>
      </w:r>
      <w:r w:rsidR="002C1133" w:rsidRPr="0087539E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F57888" w:rsidRDefault="002C1133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kaz publikacji i innych osiągnięć naukowo-badawczych za ostatnie 5 lat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F57888" w:rsidRPr="00F57888" w:rsidRDefault="00F57888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dokumenty poświadczające dodatkowe kwalifikacje</w:t>
      </w:r>
      <w:r w:rsidRPr="00F57888">
        <w:rPr>
          <w:rFonts w:ascii="Times New Roman" w:hAnsi="Times New Roman" w:cs="Times New Roman"/>
          <w:color w:val="000000" w:themeColor="text1"/>
          <w:sz w:val="20"/>
        </w:rPr>
        <w:tab/>
      </w:r>
      <w:r w:rsidRPr="00F5788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F578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F5788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F57888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2C1133" w:rsidRPr="007B6CBC" w:rsidRDefault="002C1133" w:rsidP="002C1133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okument poświadczający znajomość języka obcego</w:t>
      </w:r>
      <w:r w:rsidRPr="007B6CBC">
        <w:rPr>
          <w:color w:val="000000" w:themeColor="text1"/>
        </w:rPr>
        <w:t xml:space="preserve">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na poziomie wyższym niż B2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lektroniczn</w:t>
      </w:r>
      <w:r w:rsidR="00F57888">
        <w:rPr>
          <w:rFonts w:ascii="Times New Roman" w:hAnsi="Times New Roman" w:cs="Times New Roman"/>
          <w:color w:val="000000" w:themeColor="text1"/>
          <w:sz w:val="20"/>
        </w:rPr>
        <w:t>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wersj</w:t>
      </w:r>
      <w:r w:rsidR="00EC341A">
        <w:rPr>
          <w:rFonts w:ascii="Times New Roman" w:hAnsi="Times New Roman" w:cs="Times New Roman"/>
          <w:color w:val="000000" w:themeColor="text1"/>
          <w:sz w:val="20"/>
        </w:rPr>
        <w:t>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składanych </w:t>
      </w:r>
      <w:r w:rsidR="00C2783F" w:rsidRPr="007B6CBC">
        <w:rPr>
          <w:rFonts w:ascii="Times New Roman" w:hAnsi="Times New Roman" w:cs="Times New Roman"/>
          <w:color w:val="000000" w:themeColor="text1"/>
          <w:sz w:val="20"/>
        </w:rPr>
        <w:t>dokumentów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Default="00D46B65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F57888" w:rsidRPr="007B6CBC" w:rsidRDefault="00F57888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0418BA" w:rsidRPr="00F57888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zgodnie z rozporządzeniem Rady UE 2016/679 z 27 kwietnia 2016 r. w sprawie ochrony osób fizycznych w związku z przetwarzaniem danych osobowych i w sprawie swobodnego przepływu takich danych oraz uchylenia dyrektywy 95/46/WE (Dz. U. L 119/1 z 4 maja 2016 r.).</w:t>
      </w:r>
    </w:p>
    <w:p w:rsidR="00F07F97" w:rsidRPr="00F57888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Potwierdzam prawidłowość danych zawartych w podaniu do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okumentowania przebiegu </w:t>
      </w:r>
      <w:r w:rsidR="00B63294">
        <w:rPr>
          <w:rFonts w:ascii="Times New Roman" w:hAnsi="Times New Roman" w:cs="Times New Roman"/>
          <w:color w:val="000000" w:themeColor="text1"/>
          <w:sz w:val="18"/>
          <w:szCs w:val="18"/>
        </w:rPr>
        <w:t>kształcenia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zgodnie z </w:t>
      </w:r>
      <w:r w:rsidR="00E1142D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rozporządzeniem Rady UE 2016/679 z 27 kwietnia 2016 r.</w:t>
      </w:r>
    </w:p>
    <w:p w:rsidR="00F07F97" w:rsidRDefault="00F07F97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57888" w:rsidRPr="007B6CBC" w:rsidRDefault="00F57888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07F97" w:rsidRPr="007B6CBC" w:rsidRDefault="00F07F97" w:rsidP="00F57888">
      <w:pPr>
        <w:spacing w:after="0" w:line="240" w:lineRule="auto"/>
        <w:jc w:val="right"/>
        <w:rPr>
          <w:rFonts w:ascii="Times New Roman" w:hAnsi="Times New Roman" w:cs="Times New Roman"/>
          <w:b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4"/>
        </w:rPr>
        <w:t>Prawdziwość danych zawartych w podaniu potwierdzam własnym podpisem</w:t>
      </w:r>
    </w:p>
    <w:p w:rsidR="003F2F71" w:rsidRPr="007B6CBC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3F2F71" w:rsidRPr="007B6CBC" w:rsidRDefault="003F2F71" w:rsidP="00F57888">
      <w:pPr>
        <w:spacing w:after="0" w:line="240" w:lineRule="auto"/>
        <w:ind w:left="2552"/>
        <w:jc w:val="center"/>
        <w:rPr>
          <w:rFonts w:ascii="Times New Roman" w:hAnsi="Times New Roman" w:cs="Times New Roman"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color w:val="000000" w:themeColor="text1"/>
          <w:sz w:val="24"/>
        </w:rPr>
        <w:t>……………………………………………………….</w:t>
      </w:r>
    </w:p>
    <w:p w:rsidR="003F2F71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F57888" w:rsidRPr="007B6CBC" w:rsidRDefault="00F57888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GoBack"/>
      <w:bookmarkEnd w:id="0"/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litechnika Koszalińska z siedzibą w Koszalinie, ul. Śniadeckich 2, 75-453 Koszalin, jako administrator danych osobowych, informują Pana/Panią, iż: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a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przeprowadzenia rekrutacji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ie danych jest dobrowolne</w:t>
      </w:r>
      <w:r w:rsidR="008F52E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e niezbędne w celu przeprowadzenia postępowania rekrutacyjnego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dnia 20 lipca 2018 r.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wo o szkolnictwie wyższym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nauce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tekst jednolity: </w:t>
      </w:r>
      <w:r w:rsidR="00476522" w:rsidRPr="00476522">
        <w:rPr>
          <w:rFonts w:ascii="Times New Roman" w:hAnsi="Times New Roman" w:cs="Times New Roman"/>
          <w:color w:val="000000" w:themeColor="text1"/>
          <w:sz w:val="20"/>
          <w:szCs w:val="20"/>
        </w:rPr>
        <w:t>Dz. U. z 2020 r., poz. 85 ze zm.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chowywane przez okres 6 miesięcy po zakończeniu rekrutacji, a w przypadku przyjęcia zgodnie z tokiem realizacji </w:t>
      </w:r>
      <w:r w:rsidR="00D75BC7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b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nie danych jest niezbędne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ywy 95/46/WE (Dz. U. L 119/1 z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z dnia 20 lipca 2018 r. Prawo o szkolnictwie wyższym i nauce (tekst jednolity: </w:t>
      </w:r>
      <w:r w:rsidR="00476522" w:rsidRPr="00476522">
        <w:rPr>
          <w:rFonts w:ascii="Times New Roman" w:hAnsi="Times New Roman" w:cs="Times New Roman"/>
          <w:color w:val="000000" w:themeColor="text1"/>
          <w:sz w:val="20"/>
          <w:szCs w:val="20"/>
        </w:rPr>
        <w:t>Dz. U. z 2020 r., poz. 85 ze zm.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twarzane zgodnie z tokiem realizacji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 a następnie zostaną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ddane archiwizacji i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rzechowywane przez 50 lat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nie będą przetwarzane w sposób zautomatyzowany w tym również w formie profilowani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przekazywane do państwa trzeciego/organizacji międzynarodowej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ma Pan/Pani prawo wniesienia skargi do Prezesa Urzędu Ochrony Danych Osobowych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C56E3E" w:rsidRPr="007B6CBC" w:rsidSect="004055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2692" w:rsidRDefault="002E2692" w:rsidP="00405549">
      <w:pPr>
        <w:spacing w:after="0" w:line="240" w:lineRule="auto"/>
      </w:pPr>
      <w:r>
        <w:separator/>
      </w:r>
    </w:p>
  </w:endnote>
  <w:endnote w:type="continuationSeparator" w:id="0">
    <w:p w:rsidR="002E2692" w:rsidRDefault="002E2692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2692" w:rsidRDefault="002E2692" w:rsidP="00405549">
      <w:pPr>
        <w:spacing w:after="0" w:line="240" w:lineRule="auto"/>
      </w:pPr>
      <w:r>
        <w:separator/>
      </w:r>
    </w:p>
  </w:footnote>
  <w:footnote w:type="continuationSeparator" w:id="0">
    <w:p w:rsidR="002E2692" w:rsidRDefault="002E2692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Pr="005A351F" w:rsidRDefault="007540FC" w:rsidP="00405549">
    <w:pPr>
      <w:jc w:val="right"/>
      <w:rPr>
        <w:rFonts w:ascii="Times New Roman" w:hAnsi="Times New Roman" w:cs="Times New Roman"/>
        <w:i/>
        <w:sz w:val="20"/>
        <w:szCs w:val="20"/>
      </w:rPr>
    </w:pPr>
    <w:r w:rsidRPr="007540FC">
      <w:rPr>
        <w:rFonts w:ascii="Times New Roman" w:hAnsi="Times New Roman" w:cs="Times New Roman"/>
        <w:i/>
        <w:sz w:val="20"/>
        <w:szCs w:val="20"/>
      </w:rPr>
      <w:t xml:space="preserve">Załącznik nr </w:t>
    </w:r>
    <w:r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 xml:space="preserve"> do Zasad Rekrutacji do Szkoły Doktorskiej Politechniki Koszalińskiej w r. </w:t>
    </w:r>
    <w:proofErr w:type="spellStart"/>
    <w:r w:rsidRPr="007540FC">
      <w:rPr>
        <w:rFonts w:ascii="Times New Roman" w:hAnsi="Times New Roman" w:cs="Times New Roman"/>
        <w:i/>
        <w:sz w:val="20"/>
        <w:szCs w:val="20"/>
      </w:rPr>
      <w:t>ak</w:t>
    </w:r>
    <w:proofErr w:type="spellEnd"/>
    <w:r w:rsidRPr="007540FC">
      <w:rPr>
        <w:rFonts w:ascii="Times New Roman" w:hAnsi="Times New Roman" w:cs="Times New Roman"/>
        <w:i/>
        <w:sz w:val="20"/>
        <w:szCs w:val="20"/>
      </w:rPr>
      <w:t>. 2021/2022</w:t>
    </w:r>
  </w:p>
  <w:p w:rsidR="00C56E3E" w:rsidRPr="00DB6D30" w:rsidRDefault="00C56E3E">
    <w:pPr>
      <w:pStyle w:val="Nagwek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47866"/>
    <w:multiLevelType w:val="hybridMultilevel"/>
    <w:tmpl w:val="6402178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47C2F"/>
    <w:multiLevelType w:val="hybridMultilevel"/>
    <w:tmpl w:val="D772D7BA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66A5059F"/>
    <w:multiLevelType w:val="hybridMultilevel"/>
    <w:tmpl w:val="C772F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27472"/>
    <w:multiLevelType w:val="hybridMultilevel"/>
    <w:tmpl w:val="1A767DA2"/>
    <w:lvl w:ilvl="0" w:tplc="C89E067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14B41"/>
    <w:rsid w:val="0002449B"/>
    <w:rsid w:val="000359DA"/>
    <w:rsid w:val="000418BA"/>
    <w:rsid w:val="000432A1"/>
    <w:rsid w:val="00072DA5"/>
    <w:rsid w:val="00081C27"/>
    <w:rsid w:val="00085533"/>
    <w:rsid w:val="000F38C5"/>
    <w:rsid w:val="000F7D9E"/>
    <w:rsid w:val="00101AFB"/>
    <w:rsid w:val="001228C5"/>
    <w:rsid w:val="001415CC"/>
    <w:rsid w:val="00150523"/>
    <w:rsid w:val="00175FAC"/>
    <w:rsid w:val="0017658B"/>
    <w:rsid w:val="00196090"/>
    <w:rsid w:val="001B312B"/>
    <w:rsid w:val="001C0300"/>
    <w:rsid w:val="001C4DE7"/>
    <w:rsid w:val="00236627"/>
    <w:rsid w:val="0025232A"/>
    <w:rsid w:val="002C1133"/>
    <w:rsid w:val="002C48DA"/>
    <w:rsid w:val="002E2692"/>
    <w:rsid w:val="002F3848"/>
    <w:rsid w:val="0033264D"/>
    <w:rsid w:val="003D40B3"/>
    <w:rsid w:val="003D4CB6"/>
    <w:rsid w:val="003D7327"/>
    <w:rsid w:val="003F2F71"/>
    <w:rsid w:val="00405549"/>
    <w:rsid w:val="004146D4"/>
    <w:rsid w:val="00427BF9"/>
    <w:rsid w:val="0043249A"/>
    <w:rsid w:val="00476522"/>
    <w:rsid w:val="004A69C9"/>
    <w:rsid w:val="005156FA"/>
    <w:rsid w:val="00527886"/>
    <w:rsid w:val="00534E6E"/>
    <w:rsid w:val="00537E4E"/>
    <w:rsid w:val="005600BD"/>
    <w:rsid w:val="005602E4"/>
    <w:rsid w:val="0058390B"/>
    <w:rsid w:val="005A351F"/>
    <w:rsid w:val="005B1A6F"/>
    <w:rsid w:val="005D50B0"/>
    <w:rsid w:val="005E37A9"/>
    <w:rsid w:val="005F5FD0"/>
    <w:rsid w:val="006028E5"/>
    <w:rsid w:val="00623FC5"/>
    <w:rsid w:val="00660DC2"/>
    <w:rsid w:val="00674B8A"/>
    <w:rsid w:val="00684225"/>
    <w:rsid w:val="006A41F7"/>
    <w:rsid w:val="006A757A"/>
    <w:rsid w:val="006B079A"/>
    <w:rsid w:val="006C1971"/>
    <w:rsid w:val="0071141E"/>
    <w:rsid w:val="00716D35"/>
    <w:rsid w:val="00747AB4"/>
    <w:rsid w:val="007540FC"/>
    <w:rsid w:val="00761CB7"/>
    <w:rsid w:val="00770715"/>
    <w:rsid w:val="007B6CBC"/>
    <w:rsid w:val="007C215F"/>
    <w:rsid w:val="007D05B9"/>
    <w:rsid w:val="007D5A97"/>
    <w:rsid w:val="0087539E"/>
    <w:rsid w:val="0089373F"/>
    <w:rsid w:val="008D67F9"/>
    <w:rsid w:val="008E5DD0"/>
    <w:rsid w:val="008F3009"/>
    <w:rsid w:val="008F52E5"/>
    <w:rsid w:val="00923B35"/>
    <w:rsid w:val="009732BF"/>
    <w:rsid w:val="00974A75"/>
    <w:rsid w:val="00993496"/>
    <w:rsid w:val="009A0155"/>
    <w:rsid w:val="009D5E42"/>
    <w:rsid w:val="009E36DD"/>
    <w:rsid w:val="00A21695"/>
    <w:rsid w:val="00A35FE5"/>
    <w:rsid w:val="00A55799"/>
    <w:rsid w:val="00A557F6"/>
    <w:rsid w:val="00A617EB"/>
    <w:rsid w:val="00A719BC"/>
    <w:rsid w:val="00A762A2"/>
    <w:rsid w:val="00A96952"/>
    <w:rsid w:val="00AA562C"/>
    <w:rsid w:val="00AC0BCA"/>
    <w:rsid w:val="00AF3E25"/>
    <w:rsid w:val="00B2304B"/>
    <w:rsid w:val="00B41885"/>
    <w:rsid w:val="00B63294"/>
    <w:rsid w:val="00B8499D"/>
    <w:rsid w:val="00B9024D"/>
    <w:rsid w:val="00B90D10"/>
    <w:rsid w:val="00BB50D0"/>
    <w:rsid w:val="00BD49C3"/>
    <w:rsid w:val="00C2783F"/>
    <w:rsid w:val="00C341DD"/>
    <w:rsid w:val="00C4618E"/>
    <w:rsid w:val="00C523F8"/>
    <w:rsid w:val="00C56E3E"/>
    <w:rsid w:val="00C9274D"/>
    <w:rsid w:val="00CD18C2"/>
    <w:rsid w:val="00CD5794"/>
    <w:rsid w:val="00CD5A80"/>
    <w:rsid w:val="00D10F64"/>
    <w:rsid w:val="00D132BD"/>
    <w:rsid w:val="00D244BA"/>
    <w:rsid w:val="00D35D68"/>
    <w:rsid w:val="00D42F47"/>
    <w:rsid w:val="00D46B65"/>
    <w:rsid w:val="00D6637B"/>
    <w:rsid w:val="00D75BC7"/>
    <w:rsid w:val="00D94BFE"/>
    <w:rsid w:val="00DB6D30"/>
    <w:rsid w:val="00DD2995"/>
    <w:rsid w:val="00DF6618"/>
    <w:rsid w:val="00E07D85"/>
    <w:rsid w:val="00E1142D"/>
    <w:rsid w:val="00E2199B"/>
    <w:rsid w:val="00E273F6"/>
    <w:rsid w:val="00E53219"/>
    <w:rsid w:val="00E84A1F"/>
    <w:rsid w:val="00EC341A"/>
    <w:rsid w:val="00F07F97"/>
    <w:rsid w:val="00F57888"/>
    <w:rsid w:val="00F85575"/>
    <w:rsid w:val="00F966D6"/>
    <w:rsid w:val="00FA2316"/>
    <w:rsid w:val="00FC7211"/>
    <w:rsid w:val="00FD40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17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  <w:style w:type="paragraph" w:styleId="Akapitzlist">
    <w:name w:val="List Paragraph"/>
    <w:basedOn w:val="Normalny"/>
    <w:uiPriority w:val="34"/>
    <w:qFormat/>
    <w:rsid w:val="003F2F7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0D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D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D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D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DC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D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61AAEB-FC52-4351-90E9-0A3A009EE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5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wiesioo</cp:lastModifiedBy>
  <cp:revision>12</cp:revision>
  <cp:lastPrinted>2021-02-19T11:53:00Z</cp:lastPrinted>
  <dcterms:created xsi:type="dcterms:W3CDTF">2021-02-19T11:24:00Z</dcterms:created>
  <dcterms:modified xsi:type="dcterms:W3CDTF">2021-02-22T10:18:00Z</dcterms:modified>
</cp:coreProperties>
</file>